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976AE" w14:textId="77777777" w:rsidR="002664EA" w:rsidRPr="008839B1" w:rsidRDefault="002664EA" w:rsidP="002664EA"/>
    <w:p w14:paraId="5E1AB7F1" w14:textId="77777777" w:rsidR="002664EA" w:rsidRPr="008839B1" w:rsidRDefault="002664EA" w:rsidP="002664EA"/>
    <w:p w14:paraId="420F845F" w14:textId="77777777" w:rsidR="002664EA" w:rsidRPr="008839B1" w:rsidRDefault="002664EA" w:rsidP="002664EA"/>
    <w:p w14:paraId="685618F6" w14:textId="77777777" w:rsidR="002664EA" w:rsidRPr="008839B1" w:rsidRDefault="002664EA" w:rsidP="002664EA"/>
    <w:p w14:paraId="4A087726" w14:textId="77777777" w:rsidR="002664EA" w:rsidRPr="008839B1" w:rsidRDefault="002664EA" w:rsidP="002664EA"/>
    <w:p w14:paraId="41CFC838" w14:textId="77777777" w:rsidR="002664EA" w:rsidRPr="008839B1" w:rsidRDefault="002664EA" w:rsidP="002664EA"/>
    <w:p w14:paraId="5B40D6E5" w14:textId="77777777" w:rsidR="002664EA" w:rsidRPr="008839B1" w:rsidRDefault="002664EA" w:rsidP="002664EA"/>
    <w:p w14:paraId="61810520" w14:textId="77777777" w:rsidR="002664EA" w:rsidRPr="008839B1" w:rsidRDefault="002664EA" w:rsidP="002664EA"/>
    <w:p w14:paraId="2DAE9915" w14:textId="77777777" w:rsidR="002664EA" w:rsidRPr="008839B1" w:rsidRDefault="002664EA" w:rsidP="002664EA"/>
    <w:p w14:paraId="1E338928" w14:textId="77777777" w:rsidR="002664EA" w:rsidRPr="008839B1" w:rsidRDefault="002664EA" w:rsidP="002664EA"/>
    <w:p w14:paraId="3A2184CB" w14:textId="77777777" w:rsidR="002664EA" w:rsidRPr="008839B1" w:rsidRDefault="002664EA" w:rsidP="002664EA"/>
    <w:p w14:paraId="32F0419B" w14:textId="77777777" w:rsidR="002664EA" w:rsidRPr="008839B1" w:rsidRDefault="002664EA" w:rsidP="002664EA"/>
    <w:p w14:paraId="46119353" w14:textId="77777777" w:rsidR="002664EA" w:rsidRPr="008839B1" w:rsidRDefault="002664EA" w:rsidP="002664EA"/>
    <w:p w14:paraId="2B4DC3F3" w14:textId="77777777" w:rsidR="002664EA" w:rsidRPr="008839B1" w:rsidRDefault="002664EA" w:rsidP="002664EA"/>
    <w:p w14:paraId="61631139" w14:textId="77777777" w:rsidR="002664EA" w:rsidRPr="008839B1" w:rsidRDefault="002664EA" w:rsidP="002664EA"/>
    <w:p w14:paraId="3098B0A4" w14:textId="77777777" w:rsidR="002664EA" w:rsidRPr="008839B1" w:rsidRDefault="002664EA" w:rsidP="002664EA"/>
    <w:p w14:paraId="6CBD63DC" w14:textId="77777777" w:rsidR="002664EA" w:rsidRPr="008839B1" w:rsidRDefault="002664EA" w:rsidP="002664EA">
      <w:pPr>
        <w:rPr>
          <w:b/>
          <w:color w:val="333399"/>
          <w:sz w:val="56"/>
          <w:szCs w:val="56"/>
        </w:rPr>
      </w:pPr>
      <w:r>
        <w:rPr>
          <w:b/>
          <w:color w:val="333399"/>
          <w:sz w:val="56"/>
          <w:szCs w:val="56"/>
        </w:rPr>
        <w:t>Foundation</w:t>
      </w:r>
    </w:p>
    <w:p w14:paraId="38ACD86C" w14:textId="77777777" w:rsidR="002664EA" w:rsidRPr="008839B1" w:rsidRDefault="002664EA" w:rsidP="002664EA"/>
    <w:p w14:paraId="59F7777B" w14:textId="77777777" w:rsidR="002664EA" w:rsidRDefault="002664EA" w:rsidP="002664EA">
      <w:pPr>
        <w:pStyle w:val="Subtitle"/>
      </w:pPr>
      <w:r>
        <w:t>SQL</w:t>
      </w:r>
    </w:p>
    <w:p w14:paraId="05AF9822" w14:textId="77777777" w:rsidR="002664EA" w:rsidRDefault="002664EA" w:rsidP="002664EA">
      <w:pPr>
        <w:pStyle w:val="Subtitle"/>
      </w:pPr>
    </w:p>
    <w:p w14:paraId="7BF7A6D3" w14:textId="77777777" w:rsidR="00B0790E" w:rsidRDefault="00B0790E" w:rsidP="00B0790E">
      <w:pPr>
        <w:pStyle w:val="Subtitle"/>
      </w:pPr>
      <w:r>
        <w:t>Module 14</w:t>
      </w:r>
    </w:p>
    <w:p w14:paraId="66C7F8D7" w14:textId="77777777" w:rsidR="00B0790E" w:rsidRPr="0068161E" w:rsidRDefault="00B0790E" w:rsidP="00B0790E">
      <w:pPr>
        <w:pStyle w:val="Subtitle"/>
      </w:pPr>
      <w:r>
        <w:t>Correlated subqueries</w:t>
      </w:r>
    </w:p>
    <w:p w14:paraId="4510F392" w14:textId="77777777" w:rsidR="002664EA" w:rsidRDefault="002664EA" w:rsidP="002664EA"/>
    <w:p w14:paraId="365CFF55" w14:textId="77777777" w:rsidR="002664EA" w:rsidRDefault="002664EA" w:rsidP="002664EA"/>
    <w:p w14:paraId="28BC2ACF" w14:textId="77777777" w:rsidR="002664EA" w:rsidRDefault="002664EA" w:rsidP="002664EA"/>
    <w:p w14:paraId="55C31340" w14:textId="77777777" w:rsidR="002664EA" w:rsidRDefault="002664EA" w:rsidP="002664EA"/>
    <w:p w14:paraId="37C6661A" w14:textId="77777777" w:rsidR="002664EA" w:rsidRDefault="002664EA" w:rsidP="002664EA"/>
    <w:p w14:paraId="5147C3D8" w14:textId="77777777" w:rsidR="002664EA" w:rsidRDefault="002664EA" w:rsidP="002664EA"/>
    <w:p w14:paraId="49310B7C" w14:textId="77777777" w:rsidR="002664EA" w:rsidRDefault="002664EA" w:rsidP="002664EA"/>
    <w:p w14:paraId="799281F7" w14:textId="77777777" w:rsidR="002664EA" w:rsidRDefault="002664EA" w:rsidP="002664EA"/>
    <w:p w14:paraId="0490CC7B" w14:textId="77777777" w:rsidR="002664EA" w:rsidRDefault="002664EA" w:rsidP="002664EA"/>
    <w:p w14:paraId="420145F4" w14:textId="77777777" w:rsidR="002664EA" w:rsidRDefault="002664EA" w:rsidP="002664EA"/>
    <w:p w14:paraId="45E56F1E" w14:textId="77777777" w:rsidR="002664EA" w:rsidRDefault="002664EA" w:rsidP="002664EA"/>
    <w:p w14:paraId="0DE4A4B3" w14:textId="77777777" w:rsidR="002664EA" w:rsidRDefault="002664EA" w:rsidP="002664EA"/>
    <w:p w14:paraId="178F0F7E" w14:textId="77777777" w:rsidR="002664EA" w:rsidRDefault="002664EA" w:rsidP="002664EA"/>
    <w:p w14:paraId="66520B8B" w14:textId="77777777" w:rsidR="002664EA" w:rsidRDefault="002664EA" w:rsidP="002664EA"/>
    <w:p w14:paraId="3D23B30B" w14:textId="77777777" w:rsidR="002664EA" w:rsidRDefault="002664EA" w:rsidP="002664EA"/>
    <w:p w14:paraId="1D989081" w14:textId="77777777" w:rsidR="002664EA" w:rsidRDefault="002664EA" w:rsidP="002664EA"/>
    <w:p w14:paraId="44A72D92" w14:textId="638D08D6" w:rsidR="002664EA" w:rsidRPr="001E018B" w:rsidRDefault="00354B7D" w:rsidP="002664EA">
      <w:pPr>
        <w:rPr>
          <w:rStyle w:val="stress1"/>
          <w:color w:val="333399"/>
          <w:szCs w:val="20"/>
        </w:rPr>
      </w:pPr>
      <w:r>
        <w:rPr>
          <w:rStyle w:val="stress1"/>
          <w:color w:val="333399"/>
          <w:szCs w:val="20"/>
        </w:rPr>
        <w:t>© FDM Group Ltd 2017</w:t>
      </w:r>
      <w:r w:rsidR="002664EA" w:rsidRPr="001E018B">
        <w:rPr>
          <w:rStyle w:val="stress1"/>
          <w:color w:val="333399"/>
          <w:szCs w:val="20"/>
        </w:rPr>
        <w:t>.  All Rights Reserved.</w:t>
      </w:r>
    </w:p>
    <w:p w14:paraId="5C8C0A83" w14:textId="25D97E37" w:rsidR="00DA020D" w:rsidRDefault="002664EA" w:rsidP="002664EA">
      <w:pPr>
        <w:rPr>
          <w:rStyle w:val="stress1"/>
          <w:color w:val="333399"/>
          <w:szCs w:val="20"/>
        </w:rPr>
      </w:pPr>
      <w:r w:rsidRPr="001E018B">
        <w:rPr>
          <w:rStyle w:val="stress1"/>
          <w:color w:val="333399"/>
          <w:szCs w:val="20"/>
        </w:rPr>
        <w:t xml:space="preserve">Any </w:t>
      </w:r>
      <w:proofErr w:type="spellStart"/>
      <w:r w:rsidRPr="001E018B">
        <w:rPr>
          <w:rStyle w:val="stress1"/>
          <w:color w:val="333399"/>
          <w:szCs w:val="20"/>
        </w:rPr>
        <w:t>unauthorised</w:t>
      </w:r>
      <w:proofErr w:type="spellEnd"/>
      <w:r w:rsidRPr="001E018B">
        <w:rPr>
          <w:rStyle w:val="stress1"/>
          <w:color w:val="333399"/>
          <w:szCs w:val="20"/>
        </w:rPr>
        <w:t xml:space="preserve"> reproduction or distribution in part</w:t>
      </w:r>
      <w:r>
        <w:rPr>
          <w:rStyle w:val="stress1"/>
          <w:color w:val="333399"/>
          <w:szCs w:val="20"/>
        </w:rPr>
        <w:br/>
      </w:r>
      <w:r w:rsidRPr="001E018B">
        <w:rPr>
          <w:rStyle w:val="stress1"/>
          <w:color w:val="333399"/>
          <w:szCs w:val="20"/>
        </w:rPr>
        <w:t>or in whole</w:t>
      </w:r>
      <w:r>
        <w:rPr>
          <w:rStyle w:val="stress1"/>
          <w:color w:val="333399"/>
          <w:szCs w:val="20"/>
        </w:rPr>
        <w:t xml:space="preserve"> </w:t>
      </w:r>
      <w:r w:rsidRPr="001E018B">
        <w:rPr>
          <w:rStyle w:val="stress1"/>
          <w:color w:val="333399"/>
          <w:szCs w:val="20"/>
        </w:rPr>
        <w:t>will constitute an infringement of copyright.</w:t>
      </w:r>
    </w:p>
    <w:p w14:paraId="5188F4E0" w14:textId="77777777" w:rsidR="000237CA" w:rsidRDefault="000237CA" w:rsidP="00DA020D">
      <w:pPr>
        <w:pStyle w:val="MainText"/>
        <w:rPr>
          <w:b/>
          <w:bCs/>
          <w:color w:val="333399"/>
          <w:sz w:val="24"/>
        </w:rPr>
      </w:pPr>
    </w:p>
    <w:p w14:paraId="5C7A3072" w14:textId="77777777" w:rsidR="00DA020D" w:rsidRPr="00396C3E" w:rsidRDefault="00DA020D" w:rsidP="00DA020D">
      <w:pPr>
        <w:pStyle w:val="MainText"/>
        <w:rPr>
          <w:b/>
          <w:bCs/>
          <w:color w:val="333399"/>
          <w:sz w:val="24"/>
        </w:rPr>
      </w:pPr>
      <w:r w:rsidRPr="00396C3E">
        <w:rPr>
          <w:b/>
          <w:bCs/>
          <w:color w:val="333399"/>
          <w:sz w:val="24"/>
        </w:rPr>
        <w:lastRenderedPageBreak/>
        <w:t>Document change and version control</w:t>
      </w:r>
    </w:p>
    <w:tbl>
      <w:tblPr>
        <w:tblW w:w="9747" w:type="dxa"/>
        <w:tblInd w:w="-85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3172"/>
        <w:gridCol w:w="3173"/>
        <w:gridCol w:w="1701"/>
        <w:gridCol w:w="1701"/>
      </w:tblGrid>
      <w:tr w:rsidR="00DA020D" w:rsidRPr="00396C3E" w14:paraId="46952E89" w14:textId="77777777" w:rsidTr="0066318D">
        <w:trPr>
          <w:trHeight w:val="397"/>
        </w:trPr>
        <w:tc>
          <w:tcPr>
            <w:tcW w:w="3172" w:type="dxa"/>
            <w:shd w:val="clear" w:color="auto" w:fill="C3C3EB"/>
            <w:vAlign w:val="center"/>
          </w:tcPr>
          <w:p w14:paraId="56A171AF" w14:textId="77777777" w:rsidR="00DA020D" w:rsidRPr="00396C3E" w:rsidRDefault="00DA020D" w:rsidP="0066318D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bookmarkStart w:id="0" w:name="_Toc210451548"/>
            <w:bookmarkStart w:id="1" w:name="_Toc210451838"/>
            <w:bookmarkStart w:id="2" w:name="_Toc210452126"/>
            <w:bookmarkStart w:id="3" w:name="_Toc210525935"/>
            <w:bookmarkStart w:id="4" w:name="_Toc210526219"/>
            <w:bookmarkStart w:id="5" w:name="_Toc210526498"/>
            <w:bookmarkStart w:id="6" w:name="_Toc210526774"/>
            <w:bookmarkStart w:id="7" w:name="_Toc210527052"/>
            <w:bookmarkStart w:id="8" w:name="_Toc210527327"/>
            <w:bookmarkStart w:id="9" w:name="_Toc210527602"/>
            <w:bookmarkStart w:id="10" w:name="_Toc210527873"/>
            <w:bookmarkStart w:id="11" w:name="_Toc210532791"/>
            <w:bookmarkStart w:id="12" w:name="_Toc210533345"/>
            <w:bookmarkStart w:id="13" w:name="_Toc210533616"/>
            <w:bookmarkStart w:id="14" w:name="_Toc210451549"/>
            <w:bookmarkStart w:id="15" w:name="_Toc210451839"/>
            <w:bookmarkStart w:id="16" w:name="_Toc210452127"/>
            <w:bookmarkStart w:id="17" w:name="_Toc210525936"/>
            <w:bookmarkStart w:id="18" w:name="_Toc210526220"/>
            <w:bookmarkStart w:id="19" w:name="_Toc210526499"/>
            <w:bookmarkStart w:id="20" w:name="_Toc210526775"/>
            <w:bookmarkStart w:id="21" w:name="_Toc210527053"/>
            <w:bookmarkStart w:id="22" w:name="_Toc210527328"/>
            <w:bookmarkStart w:id="23" w:name="_Toc210527603"/>
            <w:bookmarkStart w:id="24" w:name="_Toc210527874"/>
            <w:bookmarkStart w:id="25" w:name="_Toc210532792"/>
            <w:bookmarkStart w:id="26" w:name="_Toc210533346"/>
            <w:bookmarkStart w:id="27" w:name="_Toc210533617"/>
            <w:bookmarkStart w:id="28" w:name="_Toc210451550"/>
            <w:bookmarkStart w:id="29" w:name="_Toc210451840"/>
            <w:bookmarkStart w:id="30" w:name="_Toc210452128"/>
            <w:bookmarkStart w:id="31" w:name="_Toc210525937"/>
            <w:bookmarkStart w:id="32" w:name="_Toc210526221"/>
            <w:bookmarkStart w:id="33" w:name="_Toc210526500"/>
            <w:bookmarkStart w:id="34" w:name="_Toc210526776"/>
            <w:bookmarkStart w:id="35" w:name="_Toc210527054"/>
            <w:bookmarkStart w:id="36" w:name="_Toc210527329"/>
            <w:bookmarkStart w:id="37" w:name="_Toc210527604"/>
            <w:bookmarkStart w:id="38" w:name="_Toc210527875"/>
            <w:bookmarkStart w:id="39" w:name="_Toc210532793"/>
            <w:bookmarkStart w:id="40" w:name="_Toc210533347"/>
            <w:bookmarkStart w:id="41" w:name="_Toc210533618"/>
            <w:bookmarkStart w:id="42" w:name="_Toc210451551"/>
            <w:bookmarkStart w:id="43" w:name="_Toc210451841"/>
            <w:bookmarkStart w:id="44" w:name="_Toc210452129"/>
            <w:bookmarkStart w:id="45" w:name="_Toc210525938"/>
            <w:bookmarkStart w:id="46" w:name="_Toc210526222"/>
            <w:bookmarkStart w:id="47" w:name="_Toc210526501"/>
            <w:bookmarkStart w:id="48" w:name="_Toc210526777"/>
            <w:bookmarkStart w:id="49" w:name="_Toc210527055"/>
            <w:bookmarkStart w:id="50" w:name="_Toc210527330"/>
            <w:bookmarkStart w:id="51" w:name="_Toc210527605"/>
            <w:bookmarkStart w:id="52" w:name="_Toc210527876"/>
            <w:bookmarkStart w:id="53" w:name="_Toc210532794"/>
            <w:bookmarkStart w:id="54" w:name="_Toc210533348"/>
            <w:bookmarkStart w:id="55" w:name="_Toc210533619"/>
            <w:bookmarkStart w:id="56" w:name="_Toc210451552"/>
            <w:bookmarkStart w:id="57" w:name="_Toc210451842"/>
            <w:bookmarkStart w:id="58" w:name="_Toc210452130"/>
            <w:bookmarkStart w:id="59" w:name="_Toc210525939"/>
            <w:bookmarkStart w:id="60" w:name="_Toc210526223"/>
            <w:bookmarkStart w:id="61" w:name="_Toc210526502"/>
            <w:bookmarkStart w:id="62" w:name="_Toc210526778"/>
            <w:bookmarkStart w:id="63" w:name="_Toc210527056"/>
            <w:bookmarkStart w:id="64" w:name="_Toc210527331"/>
            <w:bookmarkStart w:id="65" w:name="_Toc210527606"/>
            <w:bookmarkStart w:id="66" w:name="_Toc210527877"/>
            <w:bookmarkStart w:id="67" w:name="_Toc210532795"/>
            <w:bookmarkStart w:id="68" w:name="_Toc210533349"/>
            <w:bookmarkStart w:id="69" w:name="_Toc210533620"/>
            <w:bookmarkStart w:id="70" w:name="_Toc210451553"/>
            <w:bookmarkStart w:id="71" w:name="_Toc210451843"/>
            <w:bookmarkStart w:id="72" w:name="_Toc210452131"/>
            <w:bookmarkStart w:id="73" w:name="_Toc210525940"/>
            <w:bookmarkStart w:id="74" w:name="_Toc210526224"/>
            <w:bookmarkStart w:id="75" w:name="_Toc210526503"/>
            <w:bookmarkStart w:id="76" w:name="_Toc210526779"/>
            <w:bookmarkStart w:id="77" w:name="_Toc210527057"/>
            <w:bookmarkStart w:id="78" w:name="_Toc210527332"/>
            <w:bookmarkStart w:id="79" w:name="_Toc210527607"/>
            <w:bookmarkStart w:id="80" w:name="_Toc210527878"/>
            <w:bookmarkStart w:id="81" w:name="_Toc210532796"/>
            <w:bookmarkStart w:id="82" w:name="_Toc210533350"/>
            <w:bookmarkStart w:id="83" w:name="_Toc210533621"/>
            <w:bookmarkStart w:id="84" w:name="_Toc210451554"/>
            <w:bookmarkStart w:id="85" w:name="_Toc210451844"/>
            <w:bookmarkStart w:id="86" w:name="_Toc210452132"/>
            <w:bookmarkStart w:id="87" w:name="_Toc210525941"/>
            <w:bookmarkStart w:id="88" w:name="_Toc210526225"/>
            <w:bookmarkStart w:id="89" w:name="_Toc210526504"/>
            <w:bookmarkStart w:id="90" w:name="_Toc210526780"/>
            <w:bookmarkStart w:id="91" w:name="_Toc210527058"/>
            <w:bookmarkStart w:id="92" w:name="_Toc210527333"/>
            <w:bookmarkStart w:id="93" w:name="_Toc210527608"/>
            <w:bookmarkStart w:id="94" w:name="_Toc210527879"/>
            <w:bookmarkStart w:id="95" w:name="_Toc210532797"/>
            <w:bookmarkStart w:id="96" w:name="_Toc210533351"/>
            <w:bookmarkStart w:id="97" w:name="_Toc210533622"/>
            <w:bookmarkStart w:id="98" w:name="_Toc210451555"/>
            <w:bookmarkStart w:id="99" w:name="_Toc210451845"/>
            <w:bookmarkStart w:id="100" w:name="_Toc210452133"/>
            <w:bookmarkStart w:id="101" w:name="_Toc210525942"/>
            <w:bookmarkStart w:id="102" w:name="_Toc210526226"/>
            <w:bookmarkStart w:id="103" w:name="_Toc210526505"/>
            <w:bookmarkStart w:id="104" w:name="_Toc210526781"/>
            <w:bookmarkStart w:id="105" w:name="_Toc210527059"/>
            <w:bookmarkStart w:id="106" w:name="_Toc210527334"/>
            <w:bookmarkStart w:id="107" w:name="_Toc210527609"/>
            <w:bookmarkStart w:id="108" w:name="_Toc210527880"/>
            <w:bookmarkStart w:id="109" w:name="_Toc210532798"/>
            <w:bookmarkStart w:id="110" w:name="_Toc210533352"/>
            <w:bookmarkStart w:id="111" w:name="_Toc210533623"/>
            <w:bookmarkStart w:id="112" w:name="_Toc210451556"/>
            <w:bookmarkStart w:id="113" w:name="_Toc210451846"/>
            <w:bookmarkStart w:id="114" w:name="_Toc210452134"/>
            <w:bookmarkStart w:id="115" w:name="_Toc210525943"/>
            <w:bookmarkStart w:id="116" w:name="_Toc210526227"/>
            <w:bookmarkStart w:id="117" w:name="_Toc210526506"/>
            <w:bookmarkStart w:id="118" w:name="_Toc210526782"/>
            <w:bookmarkStart w:id="119" w:name="_Toc210527060"/>
            <w:bookmarkStart w:id="120" w:name="_Toc210527335"/>
            <w:bookmarkStart w:id="121" w:name="_Toc210527610"/>
            <w:bookmarkStart w:id="122" w:name="_Toc210527881"/>
            <w:bookmarkStart w:id="123" w:name="_Toc210532799"/>
            <w:bookmarkStart w:id="124" w:name="_Toc210533353"/>
            <w:bookmarkStart w:id="125" w:name="_Toc210533624"/>
            <w:bookmarkStart w:id="126" w:name="_Toc210451557"/>
            <w:bookmarkStart w:id="127" w:name="_Toc210451847"/>
            <w:bookmarkStart w:id="128" w:name="_Toc210452135"/>
            <w:bookmarkStart w:id="129" w:name="_Toc210525944"/>
            <w:bookmarkStart w:id="130" w:name="_Toc210526228"/>
            <w:bookmarkStart w:id="131" w:name="_Toc210526507"/>
            <w:bookmarkStart w:id="132" w:name="_Toc210526783"/>
            <w:bookmarkStart w:id="133" w:name="_Toc210527061"/>
            <w:bookmarkStart w:id="134" w:name="_Toc210527336"/>
            <w:bookmarkStart w:id="135" w:name="_Toc210527611"/>
            <w:bookmarkStart w:id="136" w:name="_Toc210527882"/>
            <w:bookmarkStart w:id="137" w:name="_Toc210532800"/>
            <w:bookmarkStart w:id="138" w:name="_Toc210533354"/>
            <w:bookmarkStart w:id="139" w:name="_Toc210533625"/>
            <w:bookmarkStart w:id="140" w:name="_Toc210451558"/>
            <w:bookmarkStart w:id="141" w:name="_Toc210451848"/>
            <w:bookmarkStart w:id="142" w:name="_Toc210452136"/>
            <w:bookmarkStart w:id="143" w:name="_Toc210525945"/>
            <w:bookmarkStart w:id="144" w:name="_Toc210526229"/>
            <w:bookmarkStart w:id="145" w:name="_Toc210526508"/>
            <w:bookmarkStart w:id="146" w:name="_Toc210526784"/>
            <w:bookmarkStart w:id="147" w:name="_Toc210527062"/>
            <w:bookmarkStart w:id="148" w:name="_Toc210527337"/>
            <w:bookmarkStart w:id="149" w:name="_Toc210527612"/>
            <w:bookmarkStart w:id="150" w:name="_Toc210527883"/>
            <w:bookmarkStart w:id="151" w:name="_Toc210532801"/>
            <w:bookmarkStart w:id="152" w:name="_Toc210533355"/>
            <w:bookmarkStart w:id="153" w:name="_Toc210533626"/>
            <w:bookmarkStart w:id="154" w:name="_Toc210451585"/>
            <w:bookmarkStart w:id="155" w:name="_Toc210451875"/>
            <w:bookmarkStart w:id="156" w:name="_Toc210452163"/>
            <w:bookmarkStart w:id="157" w:name="_Toc210525972"/>
            <w:bookmarkStart w:id="158" w:name="_Toc210526256"/>
            <w:bookmarkStart w:id="159" w:name="_Toc210526535"/>
            <w:bookmarkStart w:id="160" w:name="_Toc210526811"/>
            <w:bookmarkStart w:id="161" w:name="_Toc210527089"/>
            <w:bookmarkStart w:id="162" w:name="_Toc210527364"/>
            <w:bookmarkStart w:id="163" w:name="_Toc210527639"/>
            <w:bookmarkStart w:id="164" w:name="_Toc210527910"/>
            <w:bookmarkStart w:id="165" w:name="_Toc210532828"/>
            <w:bookmarkStart w:id="166" w:name="_Toc210533382"/>
            <w:bookmarkStart w:id="167" w:name="_Toc210533653"/>
            <w:bookmarkStart w:id="168" w:name="_Toc210451590"/>
            <w:bookmarkStart w:id="169" w:name="_Toc210451880"/>
            <w:bookmarkStart w:id="170" w:name="_Toc210452168"/>
            <w:bookmarkStart w:id="171" w:name="_Toc210525977"/>
            <w:bookmarkStart w:id="172" w:name="_Toc210526261"/>
            <w:bookmarkStart w:id="173" w:name="_Toc210526540"/>
            <w:bookmarkStart w:id="174" w:name="_Toc210526816"/>
            <w:bookmarkStart w:id="175" w:name="_Toc210527094"/>
            <w:bookmarkStart w:id="176" w:name="_Toc210527369"/>
            <w:bookmarkStart w:id="177" w:name="_Toc210527644"/>
            <w:bookmarkStart w:id="178" w:name="_Toc210527915"/>
            <w:bookmarkStart w:id="179" w:name="_Toc210532833"/>
            <w:bookmarkStart w:id="180" w:name="_Toc210533387"/>
            <w:bookmarkStart w:id="181" w:name="_Toc210533658"/>
            <w:bookmarkStart w:id="182" w:name="_Toc210451595"/>
            <w:bookmarkStart w:id="183" w:name="_Toc210451885"/>
            <w:bookmarkStart w:id="184" w:name="_Toc210452173"/>
            <w:bookmarkStart w:id="185" w:name="_Toc210525982"/>
            <w:bookmarkStart w:id="186" w:name="_Toc210526266"/>
            <w:bookmarkStart w:id="187" w:name="_Toc210526545"/>
            <w:bookmarkStart w:id="188" w:name="_Toc210526821"/>
            <w:bookmarkStart w:id="189" w:name="_Toc210527099"/>
            <w:bookmarkStart w:id="190" w:name="_Toc210527374"/>
            <w:bookmarkStart w:id="191" w:name="_Toc210527649"/>
            <w:bookmarkStart w:id="192" w:name="_Toc210527920"/>
            <w:bookmarkStart w:id="193" w:name="_Toc210532838"/>
            <w:bookmarkStart w:id="194" w:name="_Toc210533392"/>
            <w:bookmarkStart w:id="195" w:name="_Toc210533663"/>
            <w:bookmarkStart w:id="196" w:name="_Toc210451600"/>
            <w:bookmarkStart w:id="197" w:name="_Toc210451890"/>
            <w:bookmarkStart w:id="198" w:name="_Toc210452178"/>
            <w:bookmarkStart w:id="199" w:name="_Toc210525987"/>
            <w:bookmarkStart w:id="200" w:name="_Toc210526271"/>
            <w:bookmarkStart w:id="201" w:name="_Toc210526550"/>
            <w:bookmarkStart w:id="202" w:name="_Toc210526826"/>
            <w:bookmarkStart w:id="203" w:name="_Toc210527104"/>
            <w:bookmarkStart w:id="204" w:name="_Toc210527379"/>
            <w:bookmarkStart w:id="205" w:name="_Toc210527654"/>
            <w:bookmarkStart w:id="206" w:name="_Toc210527925"/>
            <w:bookmarkStart w:id="207" w:name="_Toc210532843"/>
            <w:bookmarkStart w:id="208" w:name="_Toc210533397"/>
            <w:bookmarkStart w:id="209" w:name="_Toc210533668"/>
            <w:bookmarkStart w:id="210" w:name="_Toc210451605"/>
            <w:bookmarkStart w:id="211" w:name="_Toc210451895"/>
            <w:bookmarkStart w:id="212" w:name="_Toc210452183"/>
            <w:bookmarkStart w:id="213" w:name="_Toc210525992"/>
            <w:bookmarkStart w:id="214" w:name="_Toc210526276"/>
            <w:bookmarkStart w:id="215" w:name="_Toc210526555"/>
            <w:bookmarkStart w:id="216" w:name="_Toc210526831"/>
            <w:bookmarkStart w:id="217" w:name="_Toc210527109"/>
            <w:bookmarkStart w:id="218" w:name="_Toc210527384"/>
            <w:bookmarkStart w:id="219" w:name="_Toc210527659"/>
            <w:bookmarkStart w:id="220" w:name="_Toc210527930"/>
            <w:bookmarkStart w:id="221" w:name="_Toc210532848"/>
            <w:bookmarkStart w:id="222" w:name="_Toc210533402"/>
            <w:bookmarkStart w:id="223" w:name="_Toc210533673"/>
            <w:bookmarkStart w:id="224" w:name="_Toc210451610"/>
            <w:bookmarkStart w:id="225" w:name="_Toc210451900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  <w:bookmarkEnd w:id="81"/>
            <w:bookmarkEnd w:id="82"/>
            <w:bookmarkEnd w:id="83"/>
            <w:bookmarkEnd w:id="84"/>
            <w:bookmarkEnd w:id="85"/>
            <w:bookmarkEnd w:id="86"/>
            <w:bookmarkEnd w:id="87"/>
            <w:bookmarkEnd w:id="88"/>
            <w:bookmarkEnd w:id="89"/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  <w:bookmarkEnd w:id="106"/>
            <w:bookmarkEnd w:id="107"/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  <w:bookmarkEnd w:id="122"/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  <w:bookmarkEnd w:id="135"/>
            <w:bookmarkEnd w:id="136"/>
            <w:bookmarkEnd w:id="137"/>
            <w:bookmarkEnd w:id="138"/>
            <w:bookmarkEnd w:id="139"/>
            <w:bookmarkEnd w:id="140"/>
            <w:bookmarkEnd w:id="141"/>
            <w:bookmarkEnd w:id="142"/>
            <w:bookmarkEnd w:id="143"/>
            <w:bookmarkEnd w:id="144"/>
            <w:bookmarkEnd w:id="145"/>
            <w:bookmarkEnd w:id="146"/>
            <w:bookmarkEnd w:id="147"/>
            <w:bookmarkEnd w:id="148"/>
            <w:bookmarkEnd w:id="149"/>
            <w:bookmarkEnd w:id="150"/>
            <w:bookmarkEnd w:id="151"/>
            <w:bookmarkEnd w:id="152"/>
            <w:bookmarkEnd w:id="153"/>
            <w:bookmarkEnd w:id="154"/>
            <w:bookmarkEnd w:id="155"/>
            <w:bookmarkEnd w:id="156"/>
            <w:bookmarkEnd w:id="157"/>
            <w:bookmarkEnd w:id="158"/>
            <w:bookmarkEnd w:id="159"/>
            <w:bookmarkEnd w:id="160"/>
            <w:bookmarkEnd w:id="161"/>
            <w:bookmarkEnd w:id="162"/>
            <w:bookmarkEnd w:id="163"/>
            <w:bookmarkEnd w:id="164"/>
            <w:bookmarkEnd w:id="165"/>
            <w:bookmarkEnd w:id="166"/>
            <w:bookmarkEnd w:id="167"/>
            <w:bookmarkEnd w:id="168"/>
            <w:bookmarkEnd w:id="169"/>
            <w:bookmarkEnd w:id="170"/>
            <w:bookmarkEnd w:id="171"/>
            <w:bookmarkEnd w:id="172"/>
            <w:bookmarkEnd w:id="173"/>
            <w:bookmarkEnd w:id="174"/>
            <w:bookmarkEnd w:id="175"/>
            <w:bookmarkEnd w:id="176"/>
            <w:bookmarkEnd w:id="177"/>
            <w:bookmarkEnd w:id="178"/>
            <w:bookmarkEnd w:id="179"/>
            <w:bookmarkEnd w:id="180"/>
            <w:bookmarkEnd w:id="181"/>
            <w:bookmarkEnd w:id="182"/>
            <w:bookmarkEnd w:id="183"/>
            <w:bookmarkEnd w:id="184"/>
            <w:bookmarkEnd w:id="185"/>
            <w:bookmarkEnd w:id="186"/>
            <w:bookmarkEnd w:id="187"/>
            <w:bookmarkEnd w:id="188"/>
            <w:bookmarkEnd w:id="189"/>
            <w:bookmarkEnd w:id="190"/>
            <w:bookmarkEnd w:id="191"/>
            <w:bookmarkEnd w:id="192"/>
            <w:bookmarkEnd w:id="193"/>
            <w:bookmarkEnd w:id="194"/>
            <w:bookmarkEnd w:id="195"/>
            <w:bookmarkEnd w:id="196"/>
            <w:bookmarkEnd w:id="197"/>
            <w:bookmarkEnd w:id="198"/>
            <w:bookmarkEnd w:id="199"/>
            <w:bookmarkEnd w:id="200"/>
            <w:bookmarkEnd w:id="201"/>
            <w:bookmarkEnd w:id="202"/>
            <w:bookmarkEnd w:id="203"/>
            <w:bookmarkEnd w:id="204"/>
            <w:bookmarkEnd w:id="205"/>
            <w:bookmarkEnd w:id="206"/>
            <w:bookmarkEnd w:id="207"/>
            <w:bookmarkEnd w:id="208"/>
            <w:bookmarkEnd w:id="209"/>
            <w:bookmarkEnd w:id="210"/>
            <w:bookmarkEnd w:id="211"/>
            <w:bookmarkEnd w:id="212"/>
            <w:bookmarkEnd w:id="213"/>
            <w:bookmarkEnd w:id="214"/>
            <w:bookmarkEnd w:id="215"/>
            <w:bookmarkEnd w:id="216"/>
            <w:bookmarkEnd w:id="217"/>
            <w:bookmarkEnd w:id="218"/>
            <w:bookmarkEnd w:id="219"/>
            <w:bookmarkEnd w:id="220"/>
            <w:bookmarkEnd w:id="221"/>
            <w:bookmarkEnd w:id="222"/>
            <w:bookmarkEnd w:id="223"/>
            <w:bookmarkEnd w:id="224"/>
            <w:bookmarkEnd w:id="225"/>
            <w:r w:rsidRPr="00396C3E">
              <w:rPr>
                <w:b/>
                <w:color w:val="333399"/>
              </w:rPr>
              <w:t>Reason for Change</w:t>
            </w:r>
          </w:p>
        </w:tc>
        <w:tc>
          <w:tcPr>
            <w:tcW w:w="3173" w:type="dxa"/>
            <w:shd w:val="clear" w:color="auto" w:fill="C3C3EB"/>
            <w:vAlign w:val="center"/>
          </w:tcPr>
          <w:p w14:paraId="0A933279" w14:textId="77777777" w:rsidR="00DA020D" w:rsidRPr="00396C3E" w:rsidRDefault="00DA020D" w:rsidP="0066318D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Author</w:t>
            </w:r>
          </w:p>
        </w:tc>
        <w:tc>
          <w:tcPr>
            <w:tcW w:w="1701" w:type="dxa"/>
            <w:shd w:val="clear" w:color="auto" w:fill="C3C3EB"/>
            <w:vAlign w:val="center"/>
          </w:tcPr>
          <w:p w14:paraId="4C041503" w14:textId="77777777" w:rsidR="00DA020D" w:rsidRPr="00396C3E" w:rsidRDefault="00DA020D" w:rsidP="0066318D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Date of Change</w:t>
            </w:r>
          </w:p>
        </w:tc>
        <w:tc>
          <w:tcPr>
            <w:tcW w:w="1701" w:type="dxa"/>
            <w:shd w:val="clear" w:color="auto" w:fill="C3C3EB"/>
            <w:vAlign w:val="center"/>
          </w:tcPr>
          <w:p w14:paraId="53A6F1C0" w14:textId="77777777" w:rsidR="00DA020D" w:rsidRPr="00396C3E" w:rsidRDefault="00DA020D" w:rsidP="0066318D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New Version No</w:t>
            </w:r>
          </w:p>
        </w:tc>
      </w:tr>
      <w:tr w:rsidR="00DA020D" w:rsidRPr="00396C3E" w14:paraId="4239EC71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64272B2A" w14:textId="2B636316" w:rsidR="00DA020D" w:rsidRPr="00396C3E" w:rsidRDefault="00654379" w:rsidP="0066318D">
            <w:r>
              <w:t>New Document</w:t>
            </w:r>
          </w:p>
        </w:tc>
        <w:tc>
          <w:tcPr>
            <w:tcW w:w="3173" w:type="dxa"/>
            <w:vAlign w:val="center"/>
          </w:tcPr>
          <w:p w14:paraId="4DAFCB97" w14:textId="28BFC1ED" w:rsidR="00DA020D" w:rsidRPr="00396C3E" w:rsidRDefault="00654379" w:rsidP="0066318D">
            <w:r>
              <w:t>Nick Lawton</w:t>
            </w:r>
          </w:p>
        </w:tc>
        <w:tc>
          <w:tcPr>
            <w:tcW w:w="1701" w:type="dxa"/>
            <w:vAlign w:val="center"/>
          </w:tcPr>
          <w:p w14:paraId="6C2237D2" w14:textId="7C799E12" w:rsidR="00DA020D" w:rsidRPr="00396C3E" w:rsidRDefault="00654379" w:rsidP="0066318D">
            <w:r>
              <w:t>29/06/2017</w:t>
            </w:r>
          </w:p>
        </w:tc>
        <w:tc>
          <w:tcPr>
            <w:tcW w:w="1701" w:type="dxa"/>
            <w:vAlign w:val="center"/>
          </w:tcPr>
          <w:p w14:paraId="77C45691" w14:textId="77777777" w:rsidR="00DA020D" w:rsidRPr="00396C3E" w:rsidRDefault="00DA020D" w:rsidP="0066318D">
            <w:r w:rsidRPr="00396C3E">
              <w:t>v1.0</w:t>
            </w:r>
          </w:p>
        </w:tc>
      </w:tr>
      <w:tr w:rsidR="00DA020D" w:rsidRPr="00396C3E" w14:paraId="1E0C0E35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433076F4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3550488E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63FC4839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606BAE56" w14:textId="77777777" w:rsidR="00DA020D" w:rsidRPr="00396C3E" w:rsidRDefault="00DA020D" w:rsidP="0066318D"/>
        </w:tc>
      </w:tr>
      <w:tr w:rsidR="00DA020D" w:rsidRPr="00396C3E" w14:paraId="62D5C751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4F89CF7C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74E9A5C7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4289CC69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B73C192" w14:textId="77777777" w:rsidR="00DA020D" w:rsidRPr="00396C3E" w:rsidRDefault="00DA020D" w:rsidP="0066318D"/>
        </w:tc>
      </w:tr>
      <w:tr w:rsidR="00DA020D" w:rsidRPr="00396C3E" w14:paraId="43844A22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3E4C60FE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1331BFB3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7693FE2E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268B27D8" w14:textId="77777777" w:rsidR="00DA020D" w:rsidRPr="00396C3E" w:rsidRDefault="00DA020D" w:rsidP="0066318D"/>
        </w:tc>
      </w:tr>
      <w:tr w:rsidR="00DA020D" w:rsidRPr="00396C3E" w14:paraId="20541894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451CCAD3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7C9DDDA3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4F4CA003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49A37F36" w14:textId="77777777" w:rsidR="00DA020D" w:rsidRPr="00396C3E" w:rsidRDefault="00DA020D" w:rsidP="0066318D"/>
        </w:tc>
      </w:tr>
      <w:tr w:rsidR="00DA020D" w:rsidRPr="00396C3E" w14:paraId="34B7312D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553FB710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085EBDBA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5A1450A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06E25A84" w14:textId="77777777" w:rsidR="00DA020D" w:rsidRPr="00396C3E" w:rsidRDefault="00DA020D" w:rsidP="0066318D"/>
        </w:tc>
      </w:tr>
      <w:tr w:rsidR="00DA020D" w:rsidRPr="00396C3E" w14:paraId="1151470E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72E6602A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0B041CC7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7D0B8F6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5D5497D2" w14:textId="77777777" w:rsidR="00DA020D" w:rsidRPr="00396C3E" w:rsidRDefault="00DA020D" w:rsidP="0066318D"/>
        </w:tc>
      </w:tr>
      <w:tr w:rsidR="00DA020D" w:rsidRPr="00396C3E" w14:paraId="5891D013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761FAFE9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38AC76F4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4B5C4B7A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2EC8632F" w14:textId="77777777" w:rsidR="00DA020D" w:rsidRPr="00396C3E" w:rsidRDefault="00DA020D" w:rsidP="0066318D"/>
        </w:tc>
      </w:tr>
      <w:tr w:rsidR="00DA020D" w:rsidRPr="00396C3E" w14:paraId="1C198350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6CE8461C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25D69EE1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599D736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69E1F24E" w14:textId="77777777" w:rsidR="00DA020D" w:rsidRPr="00396C3E" w:rsidRDefault="00DA020D" w:rsidP="0066318D"/>
        </w:tc>
      </w:tr>
      <w:tr w:rsidR="00DA020D" w:rsidRPr="00396C3E" w14:paraId="168459C5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19CF59E6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42B88B1F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CBDF170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5DE432F9" w14:textId="77777777" w:rsidR="00DA020D" w:rsidRPr="00396C3E" w:rsidRDefault="00DA020D" w:rsidP="0066318D"/>
        </w:tc>
      </w:tr>
      <w:tr w:rsidR="00DA020D" w:rsidRPr="00396C3E" w14:paraId="7D23B750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6E748FD7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08BF0A91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2405200A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73AADE6B" w14:textId="77777777" w:rsidR="00DA020D" w:rsidRPr="00396C3E" w:rsidRDefault="00DA020D" w:rsidP="0066318D"/>
        </w:tc>
      </w:tr>
      <w:tr w:rsidR="00DA020D" w:rsidRPr="00396C3E" w14:paraId="63BEE4DF" w14:textId="77777777" w:rsidTr="0066318D">
        <w:trPr>
          <w:trHeight w:val="397"/>
        </w:trPr>
        <w:tc>
          <w:tcPr>
            <w:tcW w:w="3172" w:type="dxa"/>
            <w:vAlign w:val="center"/>
          </w:tcPr>
          <w:p w14:paraId="5E3C6F6C" w14:textId="77777777" w:rsidR="00DA020D" w:rsidRPr="00396C3E" w:rsidRDefault="00DA020D" w:rsidP="0066318D"/>
        </w:tc>
        <w:tc>
          <w:tcPr>
            <w:tcW w:w="3173" w:type="dxa"/>
            <w:vAlign w:val="center"/>
          </w:tcPr>
          <w:p w14:paraId="4F8B69B6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32633F0A" w14:textId="77777777" w:rsidR="00DA020D" w:rsidRPr="00396C3E" w:rsidRDefault="00DA020D" w:rsidP="0066318D"/>
        </w:tc>
        <w:tc>
          <w:tcPr>
            <w:tcW w:w="1701" w:type="dxa"/>
            <w:vAlign w:val="center"/>
          </w:tcPr>
          <w:p w14:paraId="247626E5" w14:textId="77777777" w:rsidR="00DA020D" w:rsidRPr="00396C3E" w:rsidRDefault="00DA020D" w:rsidP="0066318D"/>
        </w:tc>
      </w:tr>
    </w:tbl>
    <w:p w14:paraId="23CBCCBD" w14:textId="77777777" w:rsidR="00DA020D" w:rsidRDefault="00DA020D">
      <w:pPr>
        <w:rPr>
          <w:rStyle w:val="stress1"/>
          <w:color w:val="333399"/>
          <w:szCs w:val="20"/>
        </w:rPr>
      </w:pPr>
      <w:r>
        <w:rPr>
          <w:rStyle w:val="stress1"/>
          <w:color w:val="333399"/>
          <w:szCs w:val="20"/>
        </w:rPr>
        <w:br w:type="page"/>
      </w:r>
    </w:p>
    <w:p w14:paraId="3FA130CA" w14:textId="3F9B3253" w:rsidR="002664EA" w:rsidRPr="001E018B" w:rsidRDefault="002664EA" w:rsidP="002664EA">
      <w:pPr>
        <w:rPr>
          <w:color w:val="333399"/>
        </w:rPr>
      </w:pPr>
    </w:p>
    <w:p w14:paraId="037C2094" w14:textId="2944FD34" w:rsidR="002664EA" w:rsidRDefault="00DA020D" w:rsidP="002664EA">
      <w:pPr>
        <w:pStyle w:val="Heading2"/>
        <w:numPr>
          <w:ilvl w:val="0"/>
          <w:numId w:val="0"/>
        </w:numPr>
        <w:spacing w:before="0"/>
        <w:ind w:left="709" w:hanging="709"/>
      </w:pPr>
      <w:r>
        <w:t>Questions</w:t>
      </w:r>
    </w:p>
    <w:p w14:paraId="4BFA9133" w14:textId="77777777" w:rsidR="002664EA" w:rsidRPr="00996F89" w:rsidRDefault="002664EA" w:rsidP="002664EA"/>
    <w:tbl>
      <w:tblPr>
        <w:tblW w:w="0" w:type="auto"/>
        <w:tblBorders>
          <w:top w:val="single" w:sz="4" w:space="0" w:color="333399"/>
          <w:bottom w:val="single" w:sz="4" w:space="0" w:color="333399"/>
          <w:insideH w:val="single" w:sz="4" w:space="0" w:color="333399"/>
          <w:insideV w:val="single" w:sz="4" w:space="0" w:color="333399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9611"/>
      </w:tblGrid>
      <w:tr w:rsidR="002664EA" w:rsidRPr="008839B1" w14:paraId="52C6E744" w14:textId="77777777" w:rsidTr="0066318D">
        <w:trPr>
          <w:trHeight w:val="283"/>
        </w:trPr>
        <w:tc>
          <w:tcPr>
            <w:tcW w:w="9752" w:type="dxa"/>
            <w:shd w:val="clear" w:color="auto" w:fill="C3C3EB"/>
            <w:vAlign w:val="center"/>
          </w:tcPr>
          <w:p w14:paraId="66A13DA6" w14:textId="77777777" w:rsidR="002664EA" w:rsidRPr="003E15D1" w:rsidRDefault="002664EA" w:rsidP="0066318D">
            <w:pPr>
              <w:tabs>
                <w:tab w:val="center" w:pos="4320"/>
                <w:tab w:val="right" w:pos="8640"/>
              </w:tabs>
              <w:rPr>
                <w:b/>
                <w:color w:val="333399"/>
              </w:rPr>
            </w:pPr>
            <w:r>
              <w:rPr>
                <w:b/>
                <w:color w:val="333399"/>
              </w:rPr>
              <w:t>Find the following information:</w:t>
            </w:r>
          </w:p>
        </w:tc>
      </w:tr>
      <w:tr w:rsidR="002664EA" w:rsidRPr="008839B1" w14:paraId="69E2CE81" w14:textId="77777777" w:rsidTr="0066318D">
        <w:trPr>
          <w:trHeight w:val="283"/>
        </w:trPr>
        <w:tc>
          <w:tcPr>
            <w:tcW w:w="9752" w:type="dxa"/>
          </w:tcPr>
          <w:p w14:paraId="6B4962C0" w14:textId="77777777" w:rsidR="00B0790E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 xml:space="preserve">Use a correlated subquery to show the </w:t>
            </w:r>
            <w:proofErr w:type="spellStart"/>
            <w:r>
              <w:t>trade_id</w:t>
            </w:r>
            <w:proofErr w:type="spellEnd"/>
            <w:r>
              <w:t xml:space="preserve"> of the earliest </w:t>
            </w:r>
            <w:proofErr w:type="spellStart"/>
            <w:r>
              <w:t>transaction_time</w:t>
            </w:r>
            <w:proofErr w:type="spellEnd"/>
            <w:r>
              <w:t xml:space="preserve"> for each </w:t>
            </w:r>
            <w:proofErr w:type="spellStart"/>
            <w:r>
              <w:t>stock_exchange</w:t>
            </w:r>
            <w:proofErr w:type="spellEnd"/>
            <w:r>
              <w:t xml:space="preserve">. The output should have 3 columns: </w:t>
            </w:r>
            <w:proofErr w:type="spellStart"/>
            <w:r>
              <w:t>stock_ex_id</w:t>
            </w:r>
            <w:proofErr w:type="spellEnd"/>
            <w:r>
              <w:t xml:space="preserve">, </w:t>
            </w:r>
            <w:proofErr w:type="spellStart"/>
            <w:r>
              <w:t>trade_id</w:t>
            </w:r>
            <w:proofErr w:type="spellEnd"/>
            <w:r>
              <w:t xml:space="preserve">, </w:t>
            </w:r>
            <w:proofErr w:type="spellStart"/>
            <w:r>
              <w:t>transaction_time</w:t>
            </w:r>
            <w:proofErr w:type="spellEnd"/>
            <w:r>
              <w:t>.</w:t>
            </w:r>
          </w:p>
          <w:p w14:paraId="795E5B3B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</w:p>
          <w:p w14:paraId="33DECD76" w14:textId="77777777" w:rsidR="00B0790E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 xml:space="preserve">Use a correlated subquery to show the broker with the highest price total for each </w:t>
            </w:r>
            <w:proofErr w:type="spellStart"/>
            <w:r>
              <w:t>stock_exchange</w:t>
            </w:r>
            <w:proofErr w:type="spellEnd"/>
            <w:r>
              <w:t xml:space="preserve">. The output should have 3 columns: </w:t>
            </w:r>
            <w:proofErr w:type="spellStart"/>
            <w:r>
              <w:t>stock_ex_id</w:t>
            </w:r>
            <w:proofErr w:type="spellEnd"/>
            <w:r>
              <w:t xml:space="preserve">, </w:t>
            </w:r>
            <w:proofErr w:type="spellStart"/>
            <w:r>
              <w:t>broker_id</w:t>
            </w:r>
            <w:proofErr w:type="spellEnd"/>
            <w:r>
              <w:t xml:space="preserve">, </w:t>
            </w:r>
            <w:proofErr w:type="spellStart"/>
            <w:r>
              <w:t>price_total</w:t>
            </w:r>
            <w:proofErr w:type="spellEnd"/>
            <w:r>
              <w:t>.</w:t>
            </w:r>
          </w:p>
          <w:p w14:paraId="057CF86B" w14:textId="77777777" w:rsidR="00B0790E" w:rsidRDefault="00B0790E" w:rsidP="00B0790E">
            <w:pPr>
              <w:pStyle w:val="ListParagraph"/>
            </w:pPr>
          </w:p>
          <w:p w14:paraId="2652DE77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</w:p>
          <w:p w14:paraId="542D3A8B" w14:textId="77777777" w:rsidR="00B0790E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 xml:space="preserve">Modify your query from question 1 to show the name of the stock exchange instead of the </w:t>
            </w:r>
            <w:proofErr w:type="spellStart"/>
            <w:r>
              <w:t>stock_ex_id</w:t>
            </w:r>
            <w:proofErr w:type="spellEnd"/>
            <w:r>
              <w:t>.</w:t>
            </w:r>
          </w:p>
          <w:p w14:paraId="662BD2FE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  <w:r w:rsidRPr="001A035B">
              <w:rPr>
                <w:b/>
              </w:rPr>
              <w:t>HINT</w:t>
            </w:r>
            <w:r>
              <w:t>: join the stock exchanges table to the trades table in the outer query.</w:t>
            </w:r>
          </w:p>
          <w:p w14:paraId="3A4A34B6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</w:p>
          <w:p w14:paraId="4BD50D2C" w14:textId="77777777" w:rsidR="00B0790E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>Modify your query from question 2 to show the name of the stock exchange and the name of the broker instead of their IDs.</w:t>
            </w:r>
          </w:p>
          <w:p w14:paraId="47672FC5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</w:p>
          <w:p w14:paraId="5CA069CA" w14:textId="77777777" w:rsidR="00B0790E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 xml:space="preserve">Use a correlated subquery to show the broker with the lowest share amount for each month. The output should have 3 columns:  month, </w:t>
            </w:r>
            <w:proofErr w:type="spellStart"/>
            <w:r>
              <w:t>broker_id</w:t>
            </w:r>
            <w:proofErr w:type="spellEnd"/>
            <w:r>
              <w:t xml:space="preserve">, </w:t>
            </w:r>
            <w:proofErr w:type="spellStart"/>
            <w:r>
              <w:t>share_amount</w:t>
            </w:r>
            <w:proofErr w:type="spellEnd"/>
            <w:r>
              <w:t xml:space="preserve">. </w:t>
            </w:r>
          </w:p>
          <w:p w14:paraId="16AA310C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  <w:r w:rsidRPr="005A6E36">
              <w:rPr>
                <w:b/>
              </w:rPr>
              <w:t>HINT</w:t>
            </w:r>
            <w:r>
              <w:t xml:space="preserve">: use the TO_CHAR function to extract the month from the </w:t>
            </w:r>
            <w:proofErr w:type="spellStart"/>
            <w:r>
              <w:t>transaction_time</w:t>
            </w:r>
            <w:proofErr w:type="spellEnd"/>
            <w:r>
              <w:t xml:space="preserve"> column</w:t>
            </w:r>
          </w:p>
          <w:p w14:paraId="1A5CF9C8" w14:textId="77777777" w:rsidR="00B0790E" w:rsidRDefault="00B0790E" w:rsidP="00B0790E">
            <w:pPr>
              <w:pStyle w:val="ListParagraph"/>
              <w:spacing w:after="200" w:line="276" w:lineRule="auto"/>
              <w:contextualSpacing/>
            </w:pPr>
          </w:p>
          <w:p w14:paraId="5246316C" w14:textId="711F16C8" w:rsidR="002664EA" w:rsidRDefault="00B0790E" w:rsidP="00B0790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contextualSpacing/>
            </w:pPr>
            <w:r>
              <w:t xml:space="preserve">Modify the previous query to show the name of the broker instead of the </w:t>
            </w:r>
            <w:proofErr w:type="spellStart"/>
            <w:r>
              <w:t>broker_id</w:t>
            </w:r>
            <w:proofErr w:type="spellEnd"/>
            <w:r>
              <w:t>.</w:t>
            </w:r>
          </w:p>
        </w:tc>
      </w:tr>
    </w:tbl>
    <w:p w14:paraId="3D1915A3" w14:textId="77777777" w:rsidR="002664EA" w:rsidRDefault="002664EA" w:rsidP="002664EA"/>
    <w:p w14:paraId="065FE1D7" w14:textId="77777777" w:rsidR="002664EA" w:rsidRDefault="002664EA" w:rsidP="002664EA">
      <w:pPr>
        <w:pStyle w:val="Heading2"/>
        <w:numPr>
          <w:ilvl w:val="0"/>
          <w:numId w:val="0"/>
        </w:numPr>
        <w:spacing w:before="0"/>
        <w:ind w:left="709" w:hanging="709"/>
      </w:pPr>
    </w:p>
    <w:p w14:paraId="68A98DB5" w14:textId="77777777" w:rsidR="002C41C0" w:rsidRPr="002664EA" w:rsidRDefault="002C41C0" w:rsidP="002664EA"/>
    <w:sectPr w:rsidR="002C41C0" w:rsidRPr="002664EA" w:rsidSect="000300D4">
      <w:headerReference w:type="default" r:id="rId10"/>
      <w:footerReference w:type="default" r:id="rId11"/>
      <w:pgSz w:w="11900" w:h="16840"/>
      <w:pgMar w:top="2127" w:right="1127" w:bottom="1440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FA808" w14:textId="77777777" w:rsidR="001F6362" w:rsidRDefault="001F6362" w:rsidP="00EC0EC6">
      <w:r>
        <w:separator/>
      </w:r>
    </w:p>
  </w:endnote>
  <w:endnote w:type="continuationSeparator" w:id="0">
    <w:p w14:paraId="7FF1549C" w14:textId="77777777" w:rsidR="001F6362" w:rsidRDefault="001F6362" w:rsidP="00EC0EC6">
      <w:r>
        <w:continuationSeparator/>
      </w:r>
    </w:p>
  </w:endnote>
  <w:endnote w:type="continuationNotice" w:id="1">
    <w:p w14:paraId="2A4969EF" w14:textId="77777777" w:rsidR="001F6362" w:rsidRDefault="001F63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76B50" w14:textId="21F428E0" w:rsidR="00EC0EC6" w:rsidRDefault="00AF40C1" w:rsidP="002C41C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BA88146" wp14:editId="5A741C97">
              <wp:simplePos x="0" y="0"/>
              <wp:positionH relativeFrom="column">
                <wp:posOffset>-241300</wp:posOffset>
              </wp:positionH>
              <wp:positionV relativeFrom="paragraph">
                <wp:posOffset>-222250</wp:posOffset>
              </wp:positionV>
              <wp:extent cx="6286500" cy="419100"/>
              <wp:effectExtent l="0" t="0" r="0" b="0"/>
              <wp:wrapNone/>
              <wp:docPr id="2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0" cy="419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B6990D" w14:textId="77777777" w:rsidR="00AF40C1" w:rsidRDefault="00AF40C1" w:rsidP="0066318D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  <w:r w:rsidRPr="004D24C8">
                            <w:rPr>
                              <w:rFonts w:ascii="Arial" w:hAnsi="Arial" w:cs="Arial"/>
                              <w:b/>
                            </w:rPr>
                            <w:t>fdmgroup.com</w:t>
                          </w:r>
                        </w:p>
                        <w:p w14:paraId="141A6802" w14:textId="77777777" w:rsidR="00AF40C1" w:rsidRPr="00E70DEA" w:rsidRDefault="00AF40C1" w:rsidP="0066318D">
                          <w:pPr>
                            <w:ind w:left="-284" w:hanging="425"/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UK &amp; IRELAND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 xml:space="preserve"> US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CANADA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GERMANY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HONG KONG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INGAPORE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CHINA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WITZERLAND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LUXEMBOURG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OUTH AFRICA</w:t>
                          </w:r>
                        </w:p>
                        <w:p w14:paraId="5414D7DD" w14:textId="77777777" w:rsidR="00AF40C1" w:rsidRDefault="00AF40C1" w:rsidP="0066318D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</w:p>
                        <w:p w14:paraId="3EAA0989" w14:textId="77777777" w:rsidR="00AF40C1" w:rsidRPr="004D24C8" w:rsidRDefault="00AF40C1" w:rsidP="0066318D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2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0BA8814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19pt;margin-top:-17.5pt;width:495pt;height:3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" filled="f" stroked="f">
              <v:textbox inset="6e-5mm,0,0,0">
                <w:txbxContent>
                  <w:p w14:paraId="4CB6990D" w14:textId="77777777" w:rsidR="00AF40C1" w:rsidRDefault="00AF40C1" w:rsidP="0066318D">
                    <w:pPr>
                      <w:rPr>
                        <w:rFonts w:ascii="Arial" w:hAnsi="Arial" w:cs="Arial"/>
                        <w:b/>
                      </w:rPr>
                    </w:pPr>
                    <w:r w:rsidRPr="004D24C8">
                      <w:rPr>
                        <w:rFonts w:ascii="Arial" w:hAnsi="Arial" w:cs="Arial"/>
                        <w:b/>
                      </w:rPr>
                      <w:t>fdmgroup.com</w:t>
                    </w:r>
                  </w:p>
                  <w:p w14:paraId="141A6802" w14:textId="77777777" w:rsidR="00AF40C1" w:rsidRPr="00E70DEA" w:rsidRDefault="00AF40C1" w:rsidP="0066318D">
                    <w:pPr>
                      <w:ind w:left="-284" w:hanging="425"/>
                      <w:jc w:val="center"/>
                      <w:rPr>
                        <w:sz w:val="13"/>
                        <w:szCs w:val="13"/>
                      </w:rPr>
                    </w:pP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UK &amp; IRELAND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 xml:space="preserve"> US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CANADA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GERMANY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HONG KONG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INGAPORE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CHINA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WITZERLAND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LUXEMBOURG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OUTH AFRICA</w:t>
                    </w:r>
                  </w:p>
                  <w:p w14:paraId="5414D7DD" w14:textId="77777777" w:rsidR="00AF40C1" w:rsidRDefault="00AF40C1" w:rsidP="0066318D">
                    <w:pPr>
                      <w:rPr>
                        <w:rFonts w:ascii="Arial" w:hAnsi="Arial" w:cs="Arial"/>
                        <w:b/>
                      </w:rPr>
                    </w:pPr>
                  </w:p>
                  <w:p w14:paraId="3EAA0989" w14:textId="77777777" w:rsidR="00AF40C1" w:rsidRPr="004D24C8" w:rsidRDefault="00AF40C1" w:rsidP="0066318D">
                    <w:pPr>
                      <w:rPr>
                        <w:rFonts w:ascii="Arial" w:hAnsi="Arial" w:cs="Arial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3379B59B" wp14:editId="5F38D299">
              <wp:simplePos x="0" y="0"/>
              <wp:positionH relativeFrom="column">
                <wp:posOffset>-1142365</wp:posOffset>
              </wp:positionH>
              <wp:positionV relativeFrom="paragraph">
                <wp:posOffset>490855</wp:posOffset>
              </wp:positionV>
              <wp:extent cx="8312785" cy="142240"/>
              <wp:effectExtent l="0" t="0" r="0" b="0"/>
              <wp:wrapNone/>
              <wp:docPr id="26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312785" cy="14224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1FA79C4B" id="Rectangle 7" o:spid="_x0000_s1026" style="position:absolute;margin-left:-89.95pt;margin-top:38.65pt;width:654.55pt;height:11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" fillcolor="black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009D5" w14:textId="77777777" w:rsidR="001F6362" w:rsidRDefault="001F6362" w:rsidP="00EC0EC6">
      <w:r>
        <w:separator/>
      </w:r>
    </w:p>
  </w:footnote>
  <w:footnote w:type="continuationSeparator" w:id="0">
    <w:p w14:paraId="60511C69" w14:textId="77777777" w:rsidR="001F6362" w:rsidRDefault="001F6362" w:rsidP="00EC0EC6">
      <w:r>
        <w:continuationSeparator/>
      </w:r>
    </w:p>
  </w:footnote>
  <w:footnote w:type="continuationNotice" w:id="1">
    <w:p w14:paraId="1BBC87CD" w14:textId="77777777" w:rsidR="001F6362" w:rsidRDefault="001F63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AB20F" w14:textId="77777777" w:rsidR="00AF40C1" w:rsidRDefault="00AF40C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61D9FED" wp14:editId="598CFC98">
          <wp:simplePos x="0" y="0"/>
          <wp:positionH relativeFrom="column">
            <wp:posOffset>-347942</wp:posOffset>
          </wp:positionH>
          <wp:positionV relativeFrom="paragraph">
            <wp:posOffset>-205095</wp:posOffset>
          </wp:positionV>
          <wp:extent cx="1814195" cy="856615"/>
          <wp:effectExtent l="0" t="0" r="0" b="0"/>
          <wp:wrapSquare wrapText="bothSides"/>
          <wp:docPr id="6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4195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8AC996" w14:textId="6A17A2BA" w:rsidR="00EC0EC6" w:rsidRDefault="00EC0E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E0E"/>
    <w:multiLevelType w:val="hybridMultilevel"/>
    <w:tmpl w:val="CBB6A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55B4C"/>
    <w:multiLevelType w:val="hybridMultilevel"/>
    <w:tmpl w:val="C5280E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6C1656"/>
    <w:multiLevelType w:val="hybridMultilevel"/>
    <w:tmpl w:val="135ADD10"/>
    <w:lvl w:ilvl="0" w:tplc="093216A8">
      <w:start w:val="1"/>
      <w:numFmt w:val="decimal"/>
      <w:lvlText w:val="%1."/>
      <w:lvlJc w:val="left"/>
      <w:pPr>
        <w:ind w:left="340" w:hanging="340"/>
      </w:pPr>
      <w:rPr>
        <w:rFonts w:ascii="Arial Bold" w:hAnsi="Arial Bold" w:hint="default"/>
        <w:b/>
        <w:i w:val="0"/>
        <w:color w:val="333399"/>
        <w:sz w:val="22"/>
        <w:szCs w:val="22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9414F"/>
    <w:multiLevelType w:val="multilevel"/>
    <w:tmpl w:val="B65EDDFE"/>
    <w:lvl w:ilvl="0">
      <w:start w:val="1"/>
      <w:numFmt w:val="decimal"/>
      <w:pStyle w:val="Heading1"/>
      <w:lvlText w:val="%1"/>
      <w:lvlJc w:val="left"/>
      <w:pPr>
        <w:tabs>
          <w:tab w:val="num" w:pos="1985"/>
        </w:tabs>
        <w:ind w:left="567" w:hanging="567"/>
      </w:pPr>
      <w:rPr>
        <w:rFonts w:ascii="Arial Bold" w:hAnsi="Arial Bold" w:hint="default"/>
        <w:b/>
        <w:i w:val="0"/>
        <w:color w:val="333399"/>
        <w:kern w:val="0"/>
        <w:sz w:val="36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985"/>
        </w:tabs>
        <w:ind w:left="709" w:hanging="709"/>
      </w:pPr>
      <w:rPr>
        <w:rFonts w:ascii="Arial Bold" w:hAnsi="Arial Bold" w:hint="default"/>
        <w:b/>
        <w:i w:val="0"/>
        <w:color w:val="333399"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985"/>
        </w:tabs>
        <w:ind w:left="851" w:hanging="851"/>
      </w:pPr>
      <w:rPr>
        <w:rFonts w:ascii="Arial Bold" w:hAnsi="Arial Bold" w:hint="default"/>
        <w:b/>
        <w:i w:val="0"/>
        <w:color w:val="333399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985"/>
        </w:tabs>
        <w:ind w:left="992" w:hanging="99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85"/>
        </w:tabs>
        <w:ind w:left="567" w:hanging="567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sTQyNDI0NTa0MDJU0lEKTi0uzszPAykwrAUAIGmE6ywAAAA="/>
  </w:docVars>
  <w:rsids>
    <w:rsidRoot w:val="00EC0EC6"/>
    <w:rsid w:val="000237CA"/>
    <w:rsid w:val="000300D4"/>
    <w:rsid w:val="001537B1"/>
    <w:rsid w:val="00181ABD"/>
    <w:rsid w:val="001F6362"/>
    <w:rsid w:val="00232B84"/>
    <w:rsid w:val="002664EA"/>
    <w:rsid w:val="002C41C0"/>
    <w:rsid w:val="00354B7D"/>
    <w:rsid w:val="00364253"/>
    <w:rsid w:val="003862A9"/>
    <w:rsid w:val="00587CD1"/>
    <w:rsid w:val="00654379"/>
    <w:rsid w:val="0066318D"/>
    <w:rsid w:val="00856C51"/>
    <w:rsid w:val="008C580B"/>
    <w:rsid w:val="00960432"/>
    <w:rsid w:val="009770F5"/>
    <w:rsid w:val="009B6671"/>
    <w:rsid w:val="009F1A92"/>
    <w:rsid w:val="009F4872"/>
    <w:rsid w:val="00AF40C1"/>
    <w:rsid w:val="00B0790E"/>
    <w:rsid w:val="00BC7D9B"/>
    <w:rsid w:val="00C62FFD"/>
    <w:rsid w:val="00D04451"/>
    <w:rsid w:val="00D512A6"/>
    <w:rsid w:val="00DA020D"/>
    <w:rsid w:val="00DD64E8"/>
    <w:rsid w:val="00E23F31"/>
    <w:rsid w:val="00EA6797"/>
    <w:rsid w:val="00EC0EC6"/>
    <w:rsid w:val="00F20B36"/>
    <w:rsid w:val="00F75796"/>
    <w:rsid w:val="00FA2C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54C86B"/>
  <w15:docId w15:val="{4A0E6432-B402-41D9-85CB-B9BA28D2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664EA"/>
    <w:pPr>
      <w:keepNext/>
      <w:pageBreakBefore/>
      <w:numPr>
        <w:numId w:val="1"/>
      </w:numPr>
      <w:spacing w:after="360"/>
      <w:outlineLvl w:val="0"/>
    </w:pPr>
    <w:rPr>
      <w:rFonts w:ascii="Arial" w:eastAsia="Times New Roman" w:hAnsi="Arial" w:cs="Arial"/>
      <w:b/>
      <w:bCs/>
      <w:color w:val="333399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qFormat/>
    <w:rsid w:val="002664EA"/>
    <w:pPr>
      <w:keepNext/>
      <w:numPr>
        <w:ilvl w:val="1"/>
        <w:numId w:val="1"/>
      </w:numPr>
      <w:spacing w:before="360" w:after="240"/>
      <w:outlineLvl w:val="1"/>
    </w:pPr>
    <w:rPr>
      <w:rFonts w:ascii="Arial" w:eastAsia="Times New Roman" w:hAnsi="Arial" w:cs="Arial"/>
      <w:b/>
      <w:bCs/>
      <w:iCs/>
      <w:color w:val="333399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2664EA"/>
    <w:pPr>
      <w:keepNext/>
      <w:numPr>
        <w:ilvl w:val="2"/>
        <w:numId w:val="1"/>
      </w:numPr>
      <w:spacing w:before="360" w:after="240"/>
      <w:outlineLvl w:val="2"/>
    </w:pPr>
    <w:rPr>
      <w:rFonts w:ascii="Arial" w:eastAsia="Times New Roman" w:hAnsi="Arial" w:cs="Arial"/>
      <w:b/>
      <w:bCs/>
      <w:color w:val="333399"/>
      <w:szCs w:val="26"/>
      <w:lang w:val="en-GB"/>
    </w:rPr>
  </w:style>
  <w:style w:type="paragraph" w:styleId="Heading4">
    <w:name w:val="heading 4"/>
    <w:basedOn w:val="Heading3"/>
    <w:next w:val="Normal"/>
    <w:link w:val="Heading4Char"/>
    <w:qFormat/>
    <w:rsid w:val="002664EA"/>
    <w:pPr>
      <w:numPr>
        <w:ilvl w:val="3"/>
      </w:numPr>
      <w:spacing w:after="120"/>
      <w:outlineLvl w:val="3"/>
    </w:pPr>
    <w:rPr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E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EC6"/>
  </w:style>
  <w:style w:type="paragraph" w:styleId="Footer">
    <w:name w:val="footer"/>
    <w:basedOn w:val="Normal"/>
    <w:link w:val="FooterChar"/>
    <w:uiPriority w:val="99"/>
    <w:unhideWhenUsed/>
    <w:rsid w:val="00EC0E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EC6"/>
  </w:style>
  <w:style w:type="paragraph" w:styleId="BalloonText">
    <w:name w:val="Balloon Text"/>
    <w:basedOn w:val="Normal"/>
    <w:link w:val="BalloonTextChar"/>
    <w:uiPriority w:val="99"/>
    <w:semiHidden/>
    <w:unhideWhenUsed/>
    <w:rsid w:val="00EC0E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EC6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664EA"/>
    <w:rPr>
      <w:rFonts w:ascii="Arial" w:eastAsia="Times New Roman" w:hAnsi="Arial" w:cs="Arial"/>
      <w:b/>
      <w:bCs/>
      <w:color w:val="333399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2664EA"/>
    <w:rPr>
      <w:rFonts w:ascii="Arial" w:eastAsia="Times New Roman" w:hAnsi="Arial" w:cs="Arial"/>
      <w:b/>
      <w:bCs/>
      <w:iCs/>
      <w:color w:val="333399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2664EA"/>
    <w:rPr>
      <w:rFonts w:ascii="Arial" w:eastAsia="Times New Roman" w:hAnsi="Arial" w:cs="Arial"/>
      <w:b/>
      <w:bCs/>
      <w:color w:val="333399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2664EA"/>
    <w:rPr>
      <w:rFonts w:ascii="Arial" w:eastAsia="Times New Roman" w:hAnsi="Arial" w:cs="Arial"/>
      <w:b/>
      <w:bCs/>
      <w:color w:val="000000"/>
      <w:sz w:val="22"/>
      <w:szCs w:val="22"/>
      <w:lang w:val="en-GB"/>
    </w:rPr>
  </w:style>
  <w:style w:type="paragraph" w:customStyle="1" w:styleId="Subtitle">
    <w:name w:val="Sub title"/>
    <w:basedOn w:val="Normal"/>
    <w:rsid w:val="002664EA"/>
    <w:rPr>
      <w:rFonts w:ascii="Arial" w:eastAsia="Times New Roman" w:hAnsi="Arial" w:cs="Arial"/>
      <w:b/>
      <w:sz w:val="44"/>
      <w:szCs w:val="44"/>
      <w:lang w:val="en-GB"/>
    </w:rPr>
  </w:style>
  <w:style w:type="paragraph" w:customStyle="1" w:styleId="MainText">
    <w:name w:val="Main Text"/>
    <w:basedOn w:val="Normal"/>
    <w:link w:val="MainTextCharChar"/>
    <w:qFormat/>
    <w:rsid w:val="002664EA"/>
    <w:pPr>
      <w:spacing w:after="120"/>
    </w:pPr>
    <w:rPr>
      <w:rFonts w:ascii="Arial" w:eastAsia="Times New Roman" w:hAnsi="Arial" w:cs="Arial"/>
      <w:sz w:val="22"/>
      <w:lang w:val="en-GB"/>
    </w:rPr>
  </w:style>
  <w:style w:type="character" w:customStyle="1" w:styleId="MainTextCharChar">
    <w:name w:val="Main Text Char Char"/>
    <w:basedOn w:val="DefaultParagraphFont"/>
    <w:link w:val="MainText"/>
    <w:rsid w:val="002664EA"/>
    <w:rPr>
      <w:rFonts w:ascii="Arial" w:eastAsia="Times New Roman" w:hAnsi="Arial" w:cs="Arial"/>
      <w:sz w:val="22"/>
      <w:lang w:val="en-GB"/>
    </w:rPr>
  </w:style>
  <w:style w:type="paragraph" w:styleId="ListParagraph">
    <w:name w:val="List Paragraph"/>
    <w:basedOn w:val="Normal"/>
    <w:uiPriority w:val="34"/>
    <w:qFormat/>
    <w:rsid w:val="002664EA"/>
    <w:pPr>
      <w:ind w:left="720"/>
    </w:pPr>
    <w:rPr>
      <w:rFonts w:ascii="Arial" w:eastAsia="Times New Roman" w:hAnsi="Arial" w:cs="Arial"/>
      <w:sz w:val="22"/>
      <w:lang w:val="en-GB"/>
    </w:rPr>
  </w:style>
  <w:style w:type="character" w:customStyle="1" w:styleId="stress1">
    <w:name w:val="stress1"/>
    <w:basedOn w:val="DefaultParagraphFont"/>
    <w:rsid w:val="002664EA"/>
    <w:rPr>
      <w:b/>
      <w:bCs/>
    </w:rPr>
  </w:style>
  <w:style w:type="paragraph" w:customStyle="1" w:styleId="Numbered">
    <w:name w:val="Numbered"/>
    <w:basedOn w:val="MainText"/>
    <w:link w:val="NumberedChar"/>
    <w:rsid w:val="00654379"/>
    <w:pPr>
      <w:tabs>
        <w:tab w:val="left" w:pos="1134"/>
      </w:tabs>
    </w:pPr>
  </w:style>
  <w:style w:type="character" w:customStyle="1" w:styleId="NumberedChar">
    <w:name w:val="Numbered Char"/>
    <w:basedOn w:val="MainTextCharChar"/>
    <w:link w:val="Numbered"/>
    <w:rsid w:val="00654379"/>
    <w:rPr>
      <w:rFonts w:ascii="Arial" w:eastAsia="Times New Roman" w:hAnsi="Arial" w:cs="Arial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<p:properties xmlns:p="http://schemas.microsoft.com/office/2006/metadata/properties" xmlns:xsi="http://www.w3.org/2001/XMLSchema-instance" xmlns:pc="http://schemas.microsoft.com/office/infopath/2007/PartnerControls"><documentManagement><Document_x0020_Type xmlns="$ListId:Shared Documents;">Exercises</Document_x0020_Type><RestrictedToTheseUsers xmlns="$ListId:Shared Documents;"><UserInfo><DisplayName></DisplayName><AccountId xsi:nil="true"></AccountId><AccountType/></UserInfo></RestrictedToTheseUsers><Module xmlns="$ListId:Shared Documents;">Query writing exercises</Module></documentManagement></p:properties>
</file>

<file path=customXml/item2.xml><?xml version="1.0" encoding="utf-8"?><ct:contentTypeSchema ct:_="" ma:_="" ma:contentTypeName="Document" ma:contentTypeID="0x010100A3E73A2E9174C0438253889B8D124CFE" ma:contentTypeVersion="4" ma:contentTypeDescription="Create a new document." ma:contentTypeScope="" ma:versionID="2e6ee19109657929cfaf91d3e09561ea" xmlns:ct="http://schemas.microsoft.com/office/2006/metadata/contentType" xmlns:ma="http://schemas.microsoft.com/office/2006/metadata/properties/metaAttributes">
<xsd:schema targetNamespace="http://schemas.microsoft.com/office/2006/metadata/properties" ma:root="true" ma:fieldsID="9e4d8166dce8aa78507d0c1da2875565" ns2:_="" xmlns:xsd="http://www.w3.org/2001/XMLSchema" xmlns:xs="http://www.w3.org/2001/XMLSchema" xmlns:p="http://schemas.microsoft.com/office/2006/metadata/properties" xmlns:ns2="$ListId:Shared Documents;">
<xsd:import namespace="$ListId:Shared Documents;"/>
<xsd:element name="properties">
<xsd:complexType>
<xsd:sequence>
<xsd:element name="documentManagement">
<xsd:complexType>
<xsd:all>
<xsd:element ref="ns2:RestrictedToTheseUsers" minOccurs="0"/>
<xsd:element ref="ns2:Document_x0020_Type" minOccurs="0"/>
<xsd:element ref="ns2:Module" minOccurs="0"/>
</xsd:all>
</xsd:complexType>
</xsd:element>
</xsd:sequence>
</xsd:complexType>
</xsd:element>
</xsd:schema>
<xsd:schema targetNamespace="$ListId:Shared Documents;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RestrictedToTheseUsers" ma:index="8" nillable="true" ma:displayName="RestrictedToTheseUsers" ma:list="UserInfo" ma:SearchPeopleOnly="false" ma:SharePointGroup="0" ma:internalName="RestrictedToTheseUsers" ma:readOnly="false" ma:showField="Title">
<xsd:complexType>
<xsd:complexContent>
<xsd:extension base="dms:UserMulti">
<xsd:sequence>
<xsd:element name="UserInfo" minOccurs="0" maxOccurs="unbounded">
<xsd:complexType>
<xsd:sequence>
<xsd:element name="DisplayName" type="xsd:string" minOccurs="0"/>
<xsd:element name="AccountId" type="dms:UserId" minOccurs="0" nillable="true"/>
<xsd:element name="AccountType" type="xsd:string" minOccurs="0"/>
</xsd:sequence>
</xsd:complexType>
</xsd:element>
</xsd:sequence>
</xsd:extension>
</xsd:complexContent>
</xsd:complexType>
</xsd:element>
<xsd:element name="Document_x0020_Type" ma:index="9" nillable="true" ma:displayName="Document Type" ma:format="Dropdown" ma:indexed="true" ma:internalName="Document_x0020_Type" ma:readOnly="false">
<xsd:simpleType>
<xsd:restriction base="dms:Choice">
<xsd:enumeration value="Course Setup"/>
<xsd:enumeration value="Exams"/>
<xsd:enumeration value="Exercises"/>
<xsd:enumeration value="Handouts"/>
<xsd:enumeration value="Manuals"/>
<xsd:enumeration value="Other"/>
<xsd:enumeration value="Projects"/>
<xsd:enumeration value="Recommended Reading"/>
<xsd:enumeration value="Resources"/>
<xsd:enumeration value="Slide Decks"/>
</xsd:restriction>
</xsd:simpleType>
</xsd:element>
<xsd:element name="Module" ma:index="10" nillable="true" ma:displayName="Module" ma:format="Dropdown" ma:indexed="true" ma:internalName="Module">
<xsd:simpleType>
<xsd:restriction base="dms:Choice">
<xsd:enumeration value="Extra questions and schema"/>
<xsd:enumeration value="Query reading exercises"/>
<xsd:enumeration value="Query writing exercises"/>
<xsd:enumeration value="Slides"/>
<xsd:enumeration value="Extra Material - Agent Schema"/>
<xsd:enumeration value="Additional Material"/>
<xsd:enumeration value="Oracle Installation and Live SQL"/>
</xsd:restriction>
</xsd:simpleType>
</xsd:element>
</xsd:schema>
<xsd:schema targetNamespace="http://schemas.openxmlformats.org/package/2006/metadata/core-properties" elementFormDefault="qualified" attributeFormDefault="unqualified" blockDefault="#all"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>
<xsd:import namespace="http://purl.org/dc/elements/1.1/" schemaLocation="http://dublincore.org/schemas/xmls/qdc/2003/04/02/dc.xsd"/>
<xsd:import namespace="http://purl.org/dc/terms/" schemaLocation="http://dublincore.org/schemas/xmls/qdc/2003/04/02/dcterms.xsd"/>
<xsd:element name="coreProperties" type="CT_coreProperties"/>
<xsd:complexType name="CT_coreProperties">
<xsd:all>
<xsd:element ref="dc:creator" minOccurs="0" maxOccurs="1"/>
<xsd:element ref="dcterms:created" minOccurs="0" maxOccurs="1"/>
<xsd:element ref="dc:identifier" minOccurs="0" maxOccurs="1"/>
<xsd:element name="contentType" minOccurs="0" maxOccurs="1" type="xsd:string" ma:index="0" ma:displayName="Content Type"/>
<xsd:element ref="dc:title" minOccurs="0" maxOccurs="1" ma:index="4" ma:displayName="Title"/>
<xsd:element ref="dc:subject" minOccurs="0" maxOccurs="1"/>
<xsd:element ref="dc:description" minOccurs="0" maxOccurs="1"/>
<xsd:element name="keywords" minOccurs="0" maxOccurs="1" type="xsd:string"/>
<xsd:element ref="dc:language" minOccurs="0" maxOccurs="1"/>
<xsd:element name="category" minOccurs="0" maxOccurs="1" type="xsd:string"/>
<xsd:element name="version" minOccurs="0" maxOccurs="1" type="xsd:string"/>
<xsd:element name="revision" minOccurs="0" maxOccurs="1" type="xsd:string">
<xsd:annotation>
<xsd:documentation>
                        This value indicates the number of saves or revisions. The application is responsible for updating this value after each revision.
                    </xsd:documentation>
</xsd:annotation>
</xsd:element>
<xsd:element name="lastModifiedBy" minOccurs="0" maxOccurs="1" type="xsd:string"/>
<xsd:element ref="dcterms:modified" minOccurs="0" maxOccurs="1"/>
<xsd:element name="contentStatus" minOccurs="0" maxOccurs="1" type="xsd:string"/>
</xsd:all>
</xsd:complexType>
</xsd:schema>
<xs:schema targetNamespace="http://schemas.microsoft.com/office/infopath/2007/PartnerControls" elementFormDefault="qualified" attributeFormDefault="unqualified" xmlns:pc="http://schemas.microsoft.com/office/infopath/2007/PartnerControls" xmlns:xs="http://www.w3.org/2001/XMLSchema">
<xs:element name="Person">
<xs:complexType>
<xs:sequence>
<xs:element ref="pc:DisplayName" minOccurs="0"></xs:element>
<xs:element ref="pc:AccountId" minOccurs="0"></xs:element>
<xs:element ref="pc:AccountType" minOccurs="0"></xs:element>
</xs:sequence>
</xs:complexType>
</xs:element>
<xs:element name="DisplayName" type="xs:string"></xs:element>
<xs:element name="AccountId" type="xs:string"></xs:element>
<xs:element name="AccountType" type="xs:string"></xs:element>
<xs:element name="BDCAssociatedEntity">
<xs:complexType>
<xs:sequence>
<xs:element ref="pc:BDCEntity" minOccurs="0" maxOccurs="unbounded"></xs:element>
</xs:sequence>
<xs:attribute ref="pc:EntityNamespace"></xs:attribute>
<xs:attribute ref="pc:EntityName"></xs:attribute>
<xs:attribute ref="pc:SystemInstanceName"></xs:attribute>
<xs:attribute ref="pc:AssociationName"></xs:attribute>
</xs:complexType>
</xs:element>
<xs:attribute name="EntityNamespace" type="xs:string"></xs:attribute>
<xs:attribute name="EntityName" type="xs:string"></xs:attribute>
<xs:attribute name="SystemInstanceName" type="xs:string"></xs:attribute>
<xs:attribute name="AssociationName" type="xs:string"></xs:attribute>
<xs:element name="BDCEntity">
<xs:complexType>
<xs:sequence>
<xs:element ref="pc:EntityDisplayName" minOccurs="0"></xs:element>
<xs:element ref="pc:EntityInstanceReference" minOccurs="0"></xs:element>
<xs:element ref="pc:EntityId1" minOccurs="0"></xs:element>
<xs:element ref="pc:EntityId2" minOccurs="0"></xs:element>
<xs:element ref="pc:EntityId3" minOccurs="0"></xs:element>
<xs:element ref="pc:EntityId4" minOccurs="0"></xs:element>
<xs:element ref="pc:EntityId5" minOccurs="0"></xs:element>
</xs:sequence>
</xs:complexType>
</xs:element>
<xs:element name="EntityDisplayName" type="xs:string"></xs:element>
<xs:element name="EntityInstanceReference" type="xs:string"></xs:element>
<xs:element name="EntityId1" type="xs:string"></xs:element>
<xs:element name="EntityId2" type="xs:string"></xs:element>
<xs:element name="EntityId3" type="xs:string"></xs:element>
<xs:element name="EntityId4" type="xs:string"></xs:element>
<xs:element name="EntityId5" type="xs:string"></xs:element>
<xs:element name="Terms">
<xs:complexType>
<xs:sequence>
<xs:element ref="pc:TermInfo" minOccurs="0" maxOccurs="unbounded"></xs:element>
</xs:sequence>
</xs:complexType>
</xs:element>
<xs:element name="TermInfo">
<xs:complexType>
<xs:sequence>
<xs:element ref="pc:TermName" minOccurs="0"></xs:element>
<xs:element ref="pc:TermId" minOccurs="0"></xs:element>
</xs:sequence>
</xs:complexType>
</xs:element>
<xs:element name="TermName" type="xs:string"></xs:element>
<xs:element name="TermId" type="xs:string"></xs:element>
</xs:schema>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AFA4B6-2654-4ED7-8E06-30E62837BDC1}">
  <ds:schemaRefs>
    <ds:schemaRef ds:uri="http://schemas.microsoft.com/office/2006/metadata/properties"/>
    <ds:schemaRef ds:uri="http://schemas.microsoft.com/office/infopath/2007/PartnerControls"/>
    <ds:schemaRef ds:uri="$ListId:Shared Documents;"/>
  </ds:schemaRefs>
</ds:datastoreItem>
</file>

<file path=customXml/itemProps2.xml><?xml version="1.0" encoding="utf-8"?>
<ds:datastoreItem xmlns:ds="http://schemas.openxmlformats.org/officeDocument/2006/customXml" ds:itemID="{85485D4B-8A87-4DAE-8AC9-19FB31384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Shared 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0DA871-AD6B-4008-BB30-466DCE9848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M Group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DM Group</dc:creator>
  <cp:keywords/>
  <cp:lastModifiedBy>Ovando Carter</cp:lastModifiedBy>
  <cp:revision>8</cp:revision>
  <dcterms:created xsi:type="dcterms:W3CDTF">2018-12-10T17:26:00Z</dcterms:created>
  <dcterms:modified xsi:type="dcterms:W3CDTF">2022-06-2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E73A2E9174C0438253889B8D124CFE</vt:lpwstr>
  </property>
  <property fmtid="{D5CDD505-2E9C-101B-9397-08002B2CF9AE}" pid="3" name="ItemRetentionFormula">
    <vt:lpwstr/>
  </property>
  <property fmtid="{D5CDD505-2E9C-101B-9397-08002B2CF9AE}" pid="4" name="_dlc_policyId">
    <vt:lpwstr/>
  </property>
</Properties>
</file>